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ctor</w:t>
      </w:r>
      <w:r>
        <w:t xml:space="preserve"> </w:t>
      </w:r>
      <w:r>
        <w:t xml:space="preserve">-</w:t>
      </w:r>
      <w:r>
        <w:t xml:space="preserve"> </w:t>
      </w:r>
      <w:r>
        <w:t xml:space="preserve">Zurich,</w:t>
      </w:r>
      <w:r>
        <w:t xml:space="preserve"> </w:t>
      </w:r>
      <w:r>
        <w:t xml:space="preserve">Switzerland</w:t>
      </w:r>
    </w:p>
    <w:bookmarkStart w:id="20" w:name="X5b0be95acf5efe3658ce1250ed68207ad4eaaf7"/>
    <w:p>
      <w:pPr>
        <w:pStyle w:val="Heading1"/>
      </w:pPr>
      <w:r>
        <w:t xml:space="preserve">SCHOLARSHIP APPLICATION LETTER: MASTER OF ACTING PROGRAM AT ZURICH</w:t>
      </w:r>
    </w:p>
    <w:p>
      <w:pPr>
        <w:pStyle w:val="FirstParagraph"/>
      </w:pPr>
      <w:r>
        <w:t xml:space="preserve">Dear Scholarship Committee of the Zurich Arts Foundation,</w:t>
      </w:r>
    </w:p>
    <w:p>
      <w:pPr>
        <w:pStyle w:val="BodyText"/>
      </w:pPr>
      <w:r>
        <w:t xml:space="preserve">I am writing with profound enthusiasm to apply for the Global Arts Scholarship at the Zurich Performing Arts Academy (ZPA), with a specific focus on their internationally renowned Master of Acting Program. As a dedicated actor hailing from New Delhi, India, I have meticulously cultivated my craft through rigorous classical training and contemporary performance practice. My ambition is to deepen my artistic vision within Switzerland’s vibrant cultural landscape—specifically in Zurich—a city where theatrical innovation meets centuries-old tradition. This scholarship represents not merely financial support, but the vital catalyst that will enable me to transform my artistic aspirations into tangible contributions to Europe’s performing arts community.</w:t>
      </w:r>
    </w:p>
    <w:p>
      <w:pPr>
        <w:pStyle w:val="BodyText"/>
      </w:pPr>
      <w:r>
        <w:t xml:space="preserve">My journey as an actor began at the National School of Drama (NSD), where I trained in Stanislavski-based methods and explored physical theatre under mentors deeply influenced by Jerzy Grotowski. However, I soon recognized that true mastery requires exposure to diverse theatrical philosophies. This conviction propelled me toward international experiences: I performed lead roles in acclaimed adaptations of *Macbeth* and *The Importance of Being Earnest* at Mumbai’s Prithvi Theatre, and collaborated with the Berlin-based ensemble “Schauspielhaus Krefeld” on a German-language production of Brecht’s *Mother Courage*, which earned critical praise for its nuanced exploration of migration. Yet, my most formative experience occurred during a summer residency at Zurich’s Schauspielhaus—a pivotal moment that ignited my commitment to studying here. Witnessing how the company seamlessly integrated Swiss-German dialect with universal human themes revealed the profound connection between language, culture, and character embodiment I seek to master.</w:t>
      </w:r>
    </w:p>
    <w:p>
      <w:pPr>
        <w:pStyle w:val="BodyText"/>
      </w:pPr>
      <w:r>
        <w:t xml:space="preserve">Zurich is not merely a location for me—it is a cultural nexus where global narratives intersect with Swiss precision. The city’s unique position as a hub for both German-speaking theatre (with its rich tradition of plays by Friedrich Dürrenmatt) and French-language innovation (through institutions like Théâtre de la Ville) offers an unparalleled environment to refine my versatility. I am particularly drawn to ZPA’s emphasis on *Theatre &amp; Language*, a module that directly addresses the linguistic complexity of Swiss theatre, where performers must navigate German, French, and regional dialects. My current fluency in English and basic German has been insufficient for the depth required; Zurich provides the immersive setting to achieve native-like proficiency while studying under professors like Dr. Annette Schmitz (a specialist in contemporary Swiss dramaturgy). This is essential not only for artistic growth but also for meaningful engagement with Zurich’s community—where theatre is a vital civic practice, as seen in initiatives like the annual “Zurich Theater Days” that draw international audiences.</w:t>
      </w:r>
    </w:p>
    <w:p>
      <w:pPr>
        <w:pStyle w:val="BodyText"/>
      </w:pPr>
      <w:r>
        <w:t xml:space="preserve">My professional trajectory aligns precisely with Zurich’s artistic ethos. In 2023, I co-founded *The Urban Stage Collective*, an ensemble creating site-specific performances in public spaces across India—inspired by Zurich’s own *Festival of Lights* installations that merge theatre with urban architecture. We staged a piece addressing climate anxiety in Mumbai’s slums, which required adapting narratives for multilingual audiences (much like Zurich’s productions for its bilingual populace). This project received the “Emerging Theatre Award” from India’s National Centre for the Performing Arts—a testament to our commitment to socially engaged storytelling. However, I recognize that sustaining this work demands deeper technical mastery: specifically in vocal pedagogy and ensemble-building techniques honed at ZPA through partnerships with Zurich Opera House and Tanztheater Wuppertal. The scholarship would fund my participation in the Academy’s “Cross-Cultural Ensemble Project,” where international actors collaborate on a new piece for the Schauspielhaus stage—a direct pathway to realizing my vision of theatre as a bridge between cultures.</w:t>
      </w:r>
    </w:p>
    <w:p>
      <w:pPr>
        <w:pStyle w:val="BodyText"/>
      </w:pPr>
      <w:r>
        <w:t xml:space="preserve">I understand that Switzerland Zurich represents more than an educational destination; it is a commitment to lifelong artistic citizenship. My proposed research—*“Performing Identity in Multilingual Urban Spaces: A Case Study of Zurich and Mumbai”*—will directly serve the ZPA’s mission to foster theatre as a tool for social dialogue. I plan to document how actors navigate linguistic hybridity, sharing insights with both Swiss artists and my own collective back home. This work could inform future collaborative projects between Zurich’s institutions and South Asian theatre networks, expanding cultural exchange beyond the stage.</w:t>
      </w:r>
    </w:p>
    <w:p>
      <w:pPr>
        <w:pStyle w:val="BodyText"/>
      </w:pPr>
      <w:r>
        <w:t xml:space="preserve">Financially, the scholarship is indispensable. My family’s resources are limited; I’ve funded previous training through teaching assistantships and freelance roles in film, but these cannot sustain a two-year master’s program in Zurich without significant assistance. The Global Arts Scholarship would cover tuition (CHF 18,500 annually) and living expenses (CHF 12,000), freeing me to fully immerse myself in the program’s demands—without the distraction of part-time work that compromises artistic focus. This investment aligns with Zurich’s broader ethos: nurturing talent not just for individual success, but for collective enrichment.</w:t>
      </w:r>
    </w:p>
    <w:p>
      <w:pPr>
        <w:pStyle w:val="BodyText"/>
      </w:pPr>
      <w:r>
        <w:t xml:space="preserve">Ultimately, I seek more than a degree; I seek to become a voice that resonates in Zurich’s cultural symphony. My time at Schauspielhaus as an intern revealed how actors like Ursina Lardi and Christoph Marthaler use theatre to address societal fractures—something I aspire to emulate. As the son of migrant parents, I’ve witnessed art’s power to heal division; Zurich, with its harmonious blend of tradition and modernity, is the ideal soil for this mission. This scholarship is my bridge between my roots and my future: a chance to learn from Zurich’s masters while contributing fresh perspectives to its storied stage.</w:t>
      </w:r>
    </w:p>
    <w:p>
      <w:pPr>
        <w:pStyle w:val="BodyText"/>
      </w:pPr>
      <w:r>
        <w:t xml:space="preserve">I am prepared to dedicate myself entirely to the ZPA community—from rehearsing in the studio at 6 AM, collaborating with Swiss students on new texts, and participating in outreach programs like “Theatre for All” that bring performances into Zurich’s public schools. With your support, I will honor this opportunity by becoming not just a skilled actor, but an ambassador of cross-cultural understanding.</w:t>
      </w:r>
    </w:p>
    <w:p>
      <w:pPr>
        <w:pStyle w:val="BodyText"/>
      </w:pPr>
      <w:r>
        <w:t xml:space="preserve">Thank you for considering my application. I have attached all required documents, including performance reels and letters from Dr. Priya Desai (NSD Head of Acting) and Hans Jörg Lutz (Schauspielhaus Rehearsal Director). I eagerly await the possibility of contributing to Zurich’s artistic legacy—and to proving that great theatre is always a shared journey.</w:t>
      </w:r>
    </w:p>
    <w:p>
      <w:pPr>
        <w:pStyle w:val="BodyText"/>
      </w:pPr>
      <w:r>
        <w:t xml:space="preserve">Sincerely,</w:t>
      </w:r>
    </w:p>
    <w:p>
      <w:pPr>
        <w:pStyle w:val="BodyText"/>
      </w:pPr>
      <w:r>
        <w:t xml:space="preserve">Ananya Sharma</w:t>
      </w:r>
    </w:p>
    <w:p>
      <w:pPr>
        <w:pStyle w:val="BodyText"/>
      </w:pPr>
      <w:r>
        <w:t xml:space="preserve">+91 98765 43210 | ananya.sharma@email.com | Mumbai, Ind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ctor - Zurich, Switzerland</dc:title>
  <dc:creator/>
  <dc:language>en</dc:language>
  <cp:keywords/>
  <dcterms:created xsi:type="dcterms:W3CDTF">2026-07-23T10:09:57Z</dcterms:created>
  <dcterms:modified xsi:type="dcterms:W3CDTF">2026-07-23T10:09:57Z</dcterms:modified>
</cp:coreProperties>
</file>

<file path=docProps/custom.xml><?xml version="1.0" encoding="utf-8"?>
<Properties xmlns="http://schemas.openxmlformats.org/officeDocument/2006/custom-properties" xmlns:vt="http://schemas.openxmlformats.org/officeDocument/2006/docPropsVTypes"/>
</file>